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A3F56F4" w14:textId="2C06BFFC" w:rsidR="005E6E2D" w:rsidRDefault="005E6E2D" w:rsidP="00F66C9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44"/>
          <w:szCs w:val="44"/>
        </w:rPr>
      </w:pPr>
      <w:r>
        <w:rPr>
          <w:rFonts w:ascii="Times New Roman" w:eastAsia="Times New Roman" w:hAnsi="Times New Roman" w:cs="Times New Roman"/>
          <w:b/>
          <w:bCs/>
          <w:sz w:val="44"/>
          <w:szCs w:val="44"/>
        </w:rPr>
        <w:t xml:space="preserve">Srock </w:t>
      </w:r>
      <w:r w:rsidR="005E18E7">
        <w:rPr>
          <w:rFonts w:ascii="Times New Roman" w:eastAsia="Times New Roman" w:hAnsi="Times New Roman" w:cs="Times New Roman"/>
          <w:b/>
          <w:bCs/>
          <w:sz w:val="44"/>
          <w:szCs w:val="44"/>
        </w:rPr>
        <w:t>Market Analysis</w:t>
      </w:r>
    </w:p>
    <w:p w14:paraId="31B22CE0" w14:textId="7284C325" w:rsidR="00F66C96" w:rsidRPr="00F66C96" w:rsidRDefault="00F66C96" w:rsidP="00F85869">
      <w:pPr>
        <w:spacing w:before="100" w:beforeAutospacing="1" w:after="100" w:afterAutospacing="1" w:line="240" w:lineRule="auto"/>
        <w:jc w:val="right"/>
        <w:rPr>
          <w:rFonts w:ascii="Times New Roman" w:eastAsia="Times New Roman" w:hAnsi="Times New Roman" w:cs="Times New Roman"/>
          <w:sz w:val="24"/>
          <w:szCs w:val="24"/>
        </w:rPr>
      </w:pPr>
      <w:r w:rsidRPr="00F66C96">
        <w:rPr>
          <w:rFonts w:ascii="Times New Roman" w:eastAsia="Times New Roman" w:hAnsi="Times New Roman" w:cs="Times New Roman"/>
          <w:b/>
          <w:bCs/>
          <w:sz w:val="24"/>
          <w:szCs w:val="24"/>
        </w:rPr>
        <w:t>Data Pipeline and Analysis:</w:t>
      </w:r>
    </w:p>
    <w:p w14:paraId="1B705396" w14:textId="4E3A2CE6" w:rsidR="00F66C96" w:rsidRPr="00F66C96" w:rsidRDefault="00F66C96" w:rsidP="00F66C96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66C96">
        <w:rPr>
          <w:rFonts w:ascii="Times New Roman" w:eastAsia="Times New Roman" w:hAnsi="Times New Roman" w:cs="Times New Roman"/>
          <w:b/>
          <w:bCs/>
          <w:sz w:val="24"/>
          <w:szCs w:val="24"/>
        </w:rPr>
        <w:t>Data Extraction:</w:t>
      </w:r>
      <w:r w:rsidRPr="00F66C96">
        <w:rPr>
          <w:rFonts w:ascii="Times New Roman" w:eastAsia="Times New Roman" w:hAnsi="Times New Roman" w:cs="Times New Roman"/>
          <w:sz w:val="24"/>
          <w:szCs w:val="24"/>
        </w:rPr>
        <w:t xml:space="preserve"> Extracted historical stock price data from Yahoo Finance </w:t>
      </w:r>
    </w:p>
    <w:p w14:paraId="3F435C89" w14:textId="77777777" w:rsidR="00F66C96" w:rsidRPr="00F66C96" w:rsidRDefault="00F66C96" w:rsidP="00F66C96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66C96">
        <w:rPr>
          <w:rFonts w:ascii="Times New Roman" w:eastAsia="Times New Roman" w:hAnsi="Times New Roman" w:cs="Times New Roman"/>
          <w:b/>
          <w:bCs/>
          <w:sz w:val="24"/>
          <w:szCs w:val="24"/>
        </w:rPr>
        <w:t>Data Loading:</w:t>
      </w:r>
      <w:r w:rsidRPr="00F66C96">
        <w:rPr>
          <w:rFonts w:ascii="Times New Roman" w:eastAsia="Times New Roman" w:hAnsi="Times New Roman" w:cs="Times New Roman"/>
          <w:sz w:val="24"/>
          <w:szCs w:val="24"/>
        </w:rPr>
        <w:t xml:space="preserve"> Loaded the extracted data into a PostgreSQL database for efficient storage and retrieval.</w:t>
      </w:r>
    </w:p>
    <w:p w14:paraId="1641D2B5" w14:textId="6B3E44FE" w:rsidR="00F66C96" w:rsidRDefault="00F66C96" w:rsidP="00F66C96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66C96">
        <w:rPr>
          <w:rFonts w:ascii="Times New Roman" w:eastAsia="Times New Roman" w:hAnsi="Times New Roman" w:cs="Times New Roman"/>
          <w:b/>
          <w:bCs/>
          <w:sz w:val="24"/>
          <w:szCs w:val="24"/>
        </w:rPr>
        <w:t>Data Transformation and Cleaning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Using R</w:t>
      </w:r>
      <w:r w:rsidRPr="00F66C96">
        <w:rPr>
          <w:rFonts w:ascii="Times New Roman" w:eastAsia="Times New Roman" w:hAnsi="Times New Roman" w:cs="Times New Roman"/>
          <w:b/>
          <w:bCs/>
          <w:sz w:val="24"/>
          <w:szCs w:val="24"/>
        </w:rPr>
        <w:t>:</w:t>
      </w:r>
      <w:r w:rsidRPr="00F66C96">
        <w:rPr>
          <w:rFonts w:ascii="Times New Roman" w:eastAsia="Times New Roman" w:hAnsi="Times New Roman" w:cs="Times New Roman"/>
          <w:sz w:val="24"/>
          <w:szCs w:val="24"/>
        </w:rPr>
        <w:t xml:space="preserve"> Cleaned and preprocessed the data to ensure accuracy and consistency.</w:t>
      </w:r>
    </w:p>
    <w:p w14:paraId="15D2B6A2" w14:textId="311ACF18" w:rsidR="00F66C96" w:rsidRPr="00F66C96" w:rsidRDefault="00F66C96" w:rsidP="00F66C96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Exported data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exported the clean data to a temporary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file on my computer in csv format</w:t>
      </w:r>
    </w:p>
    <w:p w14:paraId="763D228C" w14:textId="02D78B0D" w:rsidR="00F66C96" w:rsidRPr="00F66C96" w:rsidRDefault="00F66C96" w:rsidP="00F66C96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66C96">
        <w:rPr>
          <w:rFonts w:ascii="Times New Roman" w:eastAsia="Times New Roman" w:hAnsi="Times New Roman" w:cs="Times New Roman"/>
          <w:b/>
          <w:bCs/>
          <w:sz w:val="24"/>
          <w:szCs w:val="24"/>
        </w:rPr>
        <w:t>Data Analysis:</w:t>
      </w:r>
      <w:r w:rsidRPr="00F66C96">
        <w:rPr>
          <w:rFonts w:ascii="Times New Roman" w:eastAsia="Times New Roman" w:hAnsi="Times New Roman" w:cs="Times New Roman"/>
          <w:sz w:val="24"/>
          <w:szCs w:val="24"/>
        </w:rPr>
        <w:t xml:space="preserve"> Performed various statistical analyses, including calculating daily and monthly return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and performed </w:t>
      </w:r>
      <w:r>
        <w:t>Markowitz Portfolio Optimization</w:t>
      </w:r>
      <w:r>
        <w:t xml:space="preserve"> using portfolio analytics and </w:t>
      </w:r>
      <w:r w:rsidRPr="00F66C96">
        <w:t>Performance Analytics</w:t>
      </w:r>
      <w:r>
        <w:t>.</w:t>
      </w:r>
    </w:p>
    <w:p w14:paraId="226348ED" w14:textId="77777777" w:rsidR="00F66C96" w:rsidRPr="00F66C96" w:rsidRDefault="00F66C96" w:rsidP="00F66C96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66C96">
        <w:rPr>
          <w:rFonts w:ascii="Times New Roman" w:eastAsia="Times New Roman" w:hAnsi="Times New Roman" w:cs="Times New Roman"/>
          <w:b/>
          <w:bCs/>
          <w:sz w:val="24"/>
          <w:szCs w:val="24"/>
        </w:rPr>
        <w:t>Report Generation:</w:t>
      </w:r>
      <w:r w:rsidRPr="00F66C96">
        <w:rPr>
          <w:rFonts w:ascii="Times New Roman" w:eastAsia="Times New Roman" w:hAnsi="Times New Roman" w:cs="Times New Roman"/>
          <w:sz w:val="24"/>
          <w:szCs w:val="24"/>
        </w:rPr>
        <w:t xml:space="preserve"> Generated a CSV file containing the analysis results for further exploration and visualization.</w:t>
      </w:r>
    </w:p>
    <w:p w14:paraId="55F16D82" w14:textId="231BD017" w:rsidR="00F66C96" w:rsidRPr="00F66C96" w:rsidRDefault="00F66C96" w:rsidP="00F66C9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66C96">
        <w:rPr>
          <w:rFonts w:ascii="Times New Roman" w:eastAsia="Times New Roman" w:hAnsi="Times New Roman" w:cs="Times New Roman"/>
          <w:b/>
          <w:bCs/>
          <w:sz w:val="24"/>
          <w:szCs w:val="24"/>
        </w:rPr>
        <w:t>Key Technologies:</w:t>
      </w:r>
    </w:p>
    <w:p w14:paraId="2A030405" w14:textId="77777777" w:rsidR="00F66C96" w:rsidRPr="00F66C96" w:rsidRDefault="00F66C96" w:rsidP="00F66C96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66C96">
        <w:rPr>
          <w:rFonts w:ascii="Times New Roman" w:eastAsia="Times New Roman" w:hAnsi="Times New Roman" w:cs="Times New Roman"/>
          <w:b/>
          <w:bCs/>
          <w:sz w:val="24"/>
          <w:szCs w:val="24"/>
        </w:rPr>
        <w:t>R:</w:t>
      </w:r>
      <w:r w:rsidRPr="00F66C96">
        <w:rPr>
          <w:rFonts w:ascii="Times New Roman" w:eastAsia="Times New Roman" w:hAnsi="Times New Roman" w:cs="Times New Roman"/>
          <w:sz w:val="24"/>
          <w:szCs w:val="24"/>
        </w:rPr>
        <w:t xml:space="preserve"> Used for data manipulation, analysis, and visualization.</w:t>
      </w:r>
    </w:p>
    <w:p w14:paraId="50BE0DF4" w14:textId="77777777" w:rsidR="00F66C96" w:rsidRDefault="00F66C96" w:rsidP="00F66C96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66C96">
        <w:rPr>
          <w:rFonts w:ascii="Times New Roman" w:eastAsia="Times New Roman" w:hAnsi="Times New Roman" w:cs="Times New Roman"/>
          <w:b/>
          <w:bCs/>
          <w:sz w:val="24"/>
          <w:szCs w:val="24"/>
        </w:rPr>
        <w:t>PostgreSQL:</w:t>
      </w:r>
      <w:r w:rsidRPr="00F66C96">
        <w:rPr>
          <w:rFonts w:ascii="Times New Roman" w:eastAsia="Times New Roman" w:hAnsi="Times New Roman" w:cs="Times New Roman"/>
          <w:sz w:val="24"/>
          <w:szCs w:val="24"/>
        </w:rPr>
        <w:t xml:space="preserve"> Used as a data warehouse for efficient storage and retrieval.</w:t>
      </w:r>
    </w:p>
    <w:p w14:paraId="185D6CAF" w14:textId="56E7FC3C" w:rsidR="00411DC8" w:rsidRDefault="00AC3091" w:rsidP="00AC309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kills</w:t>
      </w:r>
    </w:p>
    <w:p w14:paraId="110F998A" w14:textId="3CFB065C" w:rsidR="005E6E2D" w:rsidRDefault="005E6E2D" w:rsidP="00AC309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QL</w:t>
      </w:r>
      <w:r w:rsidR="00411DC8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AC3091">
        <w:rPr>
          <w:rFonts w:ascii="Times New Roman" w:eastAsia="Times New Roman" w:hAnsi="Times New Roman" w:cs="Times New Roman"/>
          <w:sz w:val="24"/>
          <w:szCs w:val="24"/>
        </w:rPr>
        <w:t>ETL</w:t>
      </w:r>
      <w:r w:rsidR="00411DC8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sz w:val="24"/>
          <w:szCs w:val="24"/>
        </w:rPr>
        <w:t>Data Pipeline</w:t>
      </w:r>
      <w:r w:rsidR="00411DC8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sz w:val="24"/>
          <w:szCs w:val="24"/>
        </w:rPr>
        <w:t>Data Cleaning</w:t>
      </w:r>
      <w:r w:rsidR="00411DC8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7B2751">
        <w:rPr>
          <w:rFonts w:ascii="Times New Roman" w:eastAsia="Times New Roman" w:hAnsi="Times New Roman" w:cs="Times New Roman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inancial analysis</w:t>
      </w:r>
      <w:r w:rsidR="007B275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sz w:val="24"/>
          <w:szCs w:val="24"/>
        </w:rPr>
        <w:t>Optimization</w:t>
      </w:r>
      <w:r w:rsidR="007B275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sz w:val="24"/>
          <w:szCs w:val="24"/>
        </w:rPr>
        <w:t>Data Visualization</w:t>
      </w:r>
      <w:r w:rsidR="007B275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sz w:val="24"/>
          <w:szCs w:val="24"/>
        </w:rPr>
        <w:t>Statistics</w:t>
      </w:r>
    </w:p>
    <w:p w14:paraId="69E50A6C" w14:textId="77777777" w:rsidR="005E6E2D" w:rsidRPr="00F66C96" w:rsidRDefault="005E6E2D" w:rsidP="00AC309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9751B9A" w14:textId="77777777" w:rsidR="00F07B3B" w:rsidRDefault="00F07B3B"/>
    <w:sectPr w:rsidR="00F07B3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07A28D9"/>
    <w:multiLevelType w:val="multilevel"/>
    <w:tmpl w:val="6D8899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77FA1178"/>
    <w:multiLevelType w:val="multilevel"/>
    <w:tmpl w:val="944246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060393871">
    <w:abstractNumId w:val="1"/>
  </w:num>
  <w:num w:numId="2" w16cid:durableId="16334381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c0NjU0NzMxMLa0MDVT0lEKTi0uzszPAykwrAUA/2klNywAAAA="/>
  </w:docVars>
  <w:rsids>
    <w:rsidRoot w:val="00F66C96"/>
    <w:rsid w:val="00411DC8"/>
    <w:rsid w:val="005E18E7"/>
    <w:rsid w:val="005E6E2D"/>
    <w:rsid w:val="007B2751"/>
    <w:rsid w:val="0093530D"/>
    <w:rsid w:val="00AC3091"/>
    <w:rsid w:val="00B71F65"/>
    <w:rsid w:val="00BD7D64"/>
    <w:rsid w:val="00F07B3B"/>
    <w:rsid w:val="00F66C96"/>
    <w:rsid w:val="00F858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EC5A74"/>
  <w15:chartTrackingRefBased/>
  <w15:docId w15:val="{9E459756-AD79-40A0-AD60-9785A0198E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66C96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66C9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66C96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66C9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66C96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66C9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66C9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66C96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66C96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66C96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66C9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66C96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66C96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66C96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66C96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66C96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66C96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66C96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66C96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66C9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66C96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66C9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66C9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66C96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F66C96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F66C96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66C96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66C96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66C96"/>
    <w:rPr>
      <w:b/>
      <w:bCs/>
      <w:smallCaps/>
      <w:color w:val="2F5496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F66C9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F66C96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F66C96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3108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51</Words>
  <Characters>863</Characters>
  <Application>Microsoft Office Word</Application>
  <DocSecurity>0</DocSecurity>
  <Lines>7</Lines>
  <Paragraphs>2</Paragraphs>
  <ScaleCrop>false</ScaleCrop>
  <Company/>
  <LinksUpToDate>false</LinksUpToDate>
  <CharactersWithSpaces>1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an vasquez</dc:creator>
  <cp:keywords/>
  <dc:description/>
  <cp:lastModifiedBy>Adrian vasquez</cp:lastModifiedBy>
  <cp:revision>8</cp:revision>
  <dcterms:created xsi:type="dcterms:W3CDTF">2024-12-06T05:06:00Z</dcterms:created>
  <dcterms:modified xsi:type="dcterms:W3CDTF">2024-12-06T21:44:00Z</dcterms:modified>
</cp:coreProperties>
</file>